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075C55CB" w:rsidR="0051645F" w:rsidRPr="00987274" w:rsidRDefault="00987274" w:rsidP="0051645F">
      <w:pPr>
        <w:jc w:val="center"/>
        <w:rPr>
          <w:b/>
          <w:bCs/>
          <w:sz w:val="32"/>
          <w:szCs w:val="32"/>
        </w:rPr>
      </w:pPr>
      <w:r w:rsidRPr="00987274">
        <w:rPr>
          <w:b/>
          <w:bCs/>
          <w:sz w:val="32"/>
          <w:szCs w:val="32"/>
        </w:rPr>
        <w:t>(</w:t>
      </w:r>
      <w:r w:rsidR="00CE0649">
        <w:rPr>
          <w:b/>
          <w:bCs/>
          <w:sz w:val="32"/>
          <w:szCs w:val="32"/>
        </w:rPr>
        <w:t>Alask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FB5C411" w:rsidR="00723DEF" w:rsidRDefault="00CE0649" w:rsidP="0051645F">
            <w:r>
              <w:t>Alask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AAA76" w14:textId="77777777" w:rsidR="005368EE" w:rsidRDefault="00536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7768CDC" w:rsidR="00CB37D9" w:rsidRPr="005368EE" w:rsidRDefault="00CB37D9" w:rsidP="005368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9A540" w14:textId="77777777" w:rsidR="005368EE" w:rsidRDefault="00536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E2ACD" w14:textId="77777777" w:rsidR="005368EE" w:rsidRDefault="005368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58D33FC" w:rsidR="00AD6FC0" w:rsidRPr="005368EE" w:rsidRDefault="00AD6FC0" w:rsidP="005368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40A52" w14:textId="77777777" w:rsidR="005368EE" w:rsidRDefault="005368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6557379">
    <w:abstractNumId w:val="2"/>
  </w:num>
  <w:num w:numId="2" w16cid:durableId="2052653731">
    <w:abstractNumId w:val="1"/>
  </w:num>
  <w:num w:numId="3" w16cid:durableId="490683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368EE"/>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E0649"/>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0</Words>
  <Characters>15566</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